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1133" w:rsidRPr="00796E66" w:rsidRDefault="00796E66" w:rsidP="00796E66">
      <w:pPr>
        <w:tabs>
          <w:tab w:val="left" w:pos="5387"/>
        </w:tabs>
        <w:rPr>
          <w:lang w:val="et-EE"/>
        </w:rPr>
      </w:pPr>
      <w:r w:rsidRPr="00796E66">
        <w:rPr>
          <w:lang w:val="et-EE"/>
        </w:rPr>
        <w:drawing>
          <wp:inline distT="0" distB="0" distL="0" distR="0" wp14:anchorId="3561FAA6" wp14:editId="0AD98794">
            <wp:extent cx="2379676" cy="2392680"/>
            <wp:effectExtent l="0" t="0" r="1905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13877" cy="2427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96E66">
        <w:rPr>
          <w:lang w:val="et-EE"/>
        </w:rPr>
        <w:tab/>
      </w:r>
      <w:r w:rsidRPr="00796E66">
        <w:rPr>
          <w:lang w:val="et-EE"/>
        </w:rPr>
        <w:drawing>
          <wp:inline distT="0" distB="0" distL="0" distR="0" wp14:anchorId="3561FAA6" wp14:editId="0AD98794">
            <wp:extent cx="2379676" cy="2392680"/>
            <wp:effectExtent l="0" t="0" r="190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13877" cy="2427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96E66">
        <w:rPr>
          <w:lang w:val="et-EE"/>
        </w:rPr>
        <w:drawing>
          <wp:inline distT="0" distB="0" distL="0" distR="0" wp14:anchorId="3561FAA6" wp14:editId="0AD98794">
            <wp:extent cx="2379676" cy="2392680"/>
            <wp:effectExtent l="0" t="0" r="1905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13877" cy="2427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96E66">
        <w:rPr>
          <w:lang w:val="et-EE"/>
        </w:rPr>
        <w:tab/>
      </w:r>
      <w:r w:rsidRPr="00796E66">
        <w:rPr>
          <w:lang w:val="et-EE"/>
        </w:rPr>
        <w:drawing>
          <wp:inline distT="0" distB="0" distL="0" distR="0" wp14:anchorId="3561FAA6" wp14:editId="0AD98794">
            <wp:extent cx="2379676" cy="2392680"/>
            <wp:effectExtent l="0" t="0" r="1905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13877" cy="2427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96E66">
        <w:rPr>
          <w:lang w:val="et-EE"/>
        </w:rPr>
        <w:drawing>
          <wp:inline distT="0" distB="0" distL="0" distR="0" wp14:anchorId="3561FAA6" wp14:editId="0AD98794">
            <wp:extent cx="2379676" cy="2392680"/>
            <wp:effectExtent l="0" t="0" r="1905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13877" cy="2427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96E66">
        <w:rPr>
          <w:lang w:val="et-EE"/>
        </w:rPr>
        <w:tab/>
      </w:r>
      <w:r w:rsidRPr="00796E66">
        <w:rPr>
          <w:lang w:val="et-EE"/>
        </w:rPr>
        <w:drawing>
          <wp:inline distT="0" distB="0" distL="0" distR="0" wp14:anchorId="72A7C62E" wp14:editId="02218D12">
            <wp:extent cx="2379676" cy="2392680"/>
            <wp:effectExtent l="0" t="0" r="190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13877" cy="2427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E66" w:rsidRPr="00796E66" w:rsidRDefault="00796E66">
      <w:pPr>
        <w:rPr>
          <w:lang w:val="et-EE"/>
        </w:rPr>
      </w:pPr>
      <w:r w:rsidRPr="00796E66">
        <w:rPr>
          <w:lang w:val="et-EE"/>
        </w:rPr>
        <w:br w:type="page"/>
      </w:r>
    </w:p>
    <w:p w:rsidR="00796E66" w:rsidRPr="00796E66" w:rsidRDefault="00796E66" w:rsidP="00796E66">
      <w:pPr>
        <w:tabs>
          <w:tab w:val="left" w:pos="5387"/>
        </w:tabs>
        <w:rPr>
          <w:lang w:val="et-EE"/>
        </w:rPr>
      </w:pPr>
      <w:r>
        <w:rPr>
          <w:lang w:val="et-EE"/>
        </w:rPr>
        <w:lastRenderedPageBreak/>
        <w:t>1. algorit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"/>
        <w:gridCol w:w="623"/>
        <w:gridCol w:w="623"/>
        <w:gridCol w:w="623"/>
        <w:gridCol w:w="623"/>
        <w:gridCol w:w="623"/>
        <w:gridCol w:w="623"/>
        <w:gridCol w:w="623"/>
        <w:gridCol w:w="623"/>
        <w:gridCol w:w="623"/>
        <w:gridCol w:w="624"/>
        <w:gridCol w:w="624"/>
        <w:gridCol w:w="624"/>
        <w:gridCol w:w="624"/>
        <w:gridCol w:w="624"/>
      </w:tblGrid>
      <w:tr w:rsidR="00796E66" w:rsidTr="00554D46">
        <w:trPr>
          <w:trHeight w:val="493"/>
        </w:trPr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5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6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7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8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9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0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1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2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3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4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5.</w:t>
            </w:r>
          </w:p>
        </w:tc>
      </w:tr>
      <w:tr w:rsidR="00796E66" w:rsidTr="00554D46">
        <w:trPr>
          <w:trHeight w:val="556"/>
        </w:trPr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6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7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8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9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0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1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2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3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4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5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6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7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8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9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0.</w:t>
            </w:r>
          </w:p>
        </w:tc>
      </w:tr>
      <w:tr w:rsidR="00796E66" w:rsidTr="00554D46">
        <w:trPr>
          <w:trHeight w:val="564"/>
        </w:trPr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1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2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3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4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5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6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7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8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9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0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1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2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3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4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5.</w:t>
            </w:r>
          </w:p>
        </w:tc>
      </w:tr>
    </w:tbl>
    <w:p w:rsidR="00796E66" w:rsidRDefault="00796E66" w:rsidP="00796E66">
      <w:pPr>
        <w:tabs>
          <w:tab w:val="left" w:pos="5387"/>
        </w:tabs>
        <w:rPr>
          <w:lang w:val="et-EE"/>
        </w:rPr>
      </w:pPr>
    </w:p>
    <w:p w:rsidR="00796E66" w:rsidRPr="00796E66" w:rsidRDefault="00796E66" w:rsidP="00796E66">
      <w:pPr>
        <w:tabs>
          <w:tab w:val="left" w:pos="5387"/>
        </w:tabs>
        <w:rPr>
          <w:lang w:val="et-EE"/>
        </w:rPr>
      </w:pPr>
      <w:r>
        <w:rPr>
          <w:lang w:val="et-EE"/>
        </w:rPr>
        <w:t>2. algorit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"/>
        <w:gridCol w:w="623"/>
        <w:gridCol w:w="623"/>
        <w:gridCol w:w="623"/>
        <w:gridCol w:w="623"/>
        <w:gridCol w:w="623"/>
        <w:gridCol w:w="623"/>
        <w:gridCol w:w="623"/>
        <w:gridCol w:w="623"/>
        <w:gridCol w:w="623"/>
        <w:gridCol w:w="624"/>
        <w:gridCol w:w="624"/>
        <w:gridCol w:w="624"/>
        <w:gridCol w:w="624"/>
        <w:gridCol w:w="624"/>
      </w:tblGrid>
      <w:tr w:rsidR="00796E66" w:rsidTr="00796E66">
        <w:trPr>
          <w:trHeight w:val="493"/>
        </w:trPr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5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6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7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8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9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0.</w:t>
            </w:r>
          </w:p>
        </w:tc>
        <w:tc>
          <w:tcPr>
            <w:tcW w:w="624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1.</w:t>
            </w:r>
          </w:p>
        </w:tc>
        <w:tc>
          <w:tcPr>
            <w:tcW w:w="624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2.</w:t>
            </w:r>
          </w:p>
        </w:tc>
        <w:tc>
          <w:tcPr>
            <w:tcW w:w="624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3.</w:t>
            </w:r>
          </w:p>
        </w:tc>
        <w:tc>
          <w:tcPr>
            <w:tcW w:w="624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4.</w:t>
            </w:r>
          </w:p>
        </w:tc>
        <w:tc>
          <w:tcPr>
            <w:tcW w:w="624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5.</w:t>
            </w:r>
          </w:p>
        </w:tc>
      </w:tr>
      <w:tr w:rsidR="00796E66" w:rsidTr="00796E66">
        <w:trPr>
          <w:trHeight w:val="556"/>
        </w:trPr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6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7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8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9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0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1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2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3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4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5.</w:t>
            </w:r>
          </w:p>
        </w:tc>
        <w:tc>
          <w:tcPr>
            <w:tcW w:w="624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6.</w:t>
            </w:r>
          </w:p>
        </w:tc>
        <w:tc>
          <w:tcPr>
            <w:tcW w:w="624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7.</w:t>
            </w:r>
          </w:p>
        </w:tc>
        <w:tc>
          <w:tcPr>
            <w:tcW w:w="624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8.</w:t>
            </w:r>
          </w:p>
        </w:tc>
        <w:tc>
          <w:tcPr>
            <w:tcW w:w="624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9.</w:t>
            </w:r>
          </w:p>
        </w:tc>
        <w:tc>
          <w:tcPr>
            <w:tcW w:w="624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0.</w:t>
            </w:r>
          </w:p>
        </w:tc>
      </w:tr>
      <w:tr w:rsidR="00796E66" w:rsidTr="00796E66">
        <w:trPr>
          <w:trHeight w:val="564"/>
        </w:trPr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1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2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3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4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5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6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7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8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9.</w:t>
            </w:r>
          </w:p>
        </w:tc>
        <w:tc>
          <w:tcPr>
            <w:tcW w:w="623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0.</w:t>
            </w:r>
          </w:p>
        </w:tc>
        <w:tc>
          <w:tcPr>
            <w:tcW w:w="624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1.</w:t>
            </w:r>
          </w:p>
        </w:tc>
        <w:tc>
          <w:tcPr>
            <w:tcW w:w="624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2.</w:t>
            </w:r>
          </w:p>
        </w:tc>
        <w:tc>
          <w:tcPr>
            <w:tcW w:w="624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3.</w:t>
            </w:r>
          </w:p>
        </w:tc>
        <w:tc>
          <w:tcPr>
            <w:tcW w:w="624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4.</w:t>
            </w:r>
          </w:p>
        </w:tc>
        <w:tc>
          <w:tcPr>
            <w:tcW w:w="624" w:type="dxa"/>
          </w:tcPr>
          <w:p w:rsidR="00796E66" w:rsidRPr="00796E66" w:rsidRDefault="00796E66" w:rsidP="00796E6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5.</w:t>
            </w:r>
          </w:p>
        </w:tc>
      </w:tr>
    </w:tbl>
    <w:p w:rsidR="00796E66" w:rsidRPr="00796E66" w:rsidRDefault="00796E66" w:rsidP="00796E66">
      <w:pPr>
        <w:tabs>
          <w:tab w:val="left" w:pos="5387"/>
        </w:tabs>
        <w:rPr>
          <w:lang w:val="et-EE"/>
        </w:rPr>
      </w:pPr>
    </w:p>
    <w:p w:rsidR="00796E66" w:rsidRPr="00796E66" w:rsidRDefault="00796E66" w:rsidP="00796E66">
      <w:pPr>
        <w:tabs>
          <w:tab w:val="left" w:pos="5387"/>
        </w:tabs>
        <w:rPr>
          <w:lang w:val="et-EE"/>
        </w:rPr>
      </w:pPr>
      <w:r>
        <w:rPr>
          <w:lang w:val="et-EE"/>
        </w:rPr>
        <w:t>3. algorit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"/>
        <w:gridCol w:w="623"/>
        <w:gridCol w:w="623"/>
        <w:gridCol w:w="623"/>
        <w:gridCol w:w="623"/>
        <w:gridCol w:w="623"/>
        <w:gridCol w:w="623"/>
        <w:gridCol w:w="623"/>
        <w:gridCol w:w="623"/>
        <w:gridCol w:w="623"/>
        <w:gridCol w:w="624"/>
        <w:gridCol w:w="624"/>
        <w:gridCol w:w="624"/>
        <w:gridCol w:w="624"/>
        <w:gridCol w:w="624"/>
      </w:tblGrid>
      <w:tr w:rsidR="00796E66" w:rsidTr="00554D46">
        <w:trPr>
          <w:trHeight w:val="493"/>
        </w:trPr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5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6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7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8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9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0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1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2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3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4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5.</w:t>
            </w:r>
          </w:p>
        </w:tc>
      </w:tr>
      <w:tr w:rsidR="00796E66" w:rsidTr="00554D46">
        <w:trPr>
          <w:trHeight w:val="556"/>
        </w:trPr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6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7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8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9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0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1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2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3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4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5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6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7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8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9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0.</w:t>
            </w:r>
          </w:p>
        </w:tc>
      </w:tr>
      <w:tr w:rsidR="00796E66" w:rsidTr="00554D46">
        <w:trPr>
          <w:trHeight w:val="564"/>
        </w:trPr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1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2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3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4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5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6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7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8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9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0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1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2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3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4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5.</w:t>
            </w:r>
          </w:p>
        </w:tc>
      </w:tr>
    </w:tbl>
    <w:p w:rsidR="00796E66" w:rsidRDefault="00796E66" w:rsidP="00796E66">
      <w:pPr>
        <w:tabs>
          <w:tab w:val="left" w:pos="5387"/>
        </w:tabs>
        <w:rPr>
          <w:lang w:val="et-EE"/>
        </w:rPr>
      </w:pPr>
    </w:p>
    <w:p w:rsidR="00796E66" w:rsidRDefault="00796E66" w:rsidP="00796E66">
      <w:pPr>
        <w:tabs>
          <w:tab w:val="left" w:pos="5387"/>
        </w:tabs>
        <w:rPr>
          <w:lang w:val="et-EE"/>
        </w:rPr>
      </w:pPr>
      <w:r>
        <w:rPr>
          <w:lang w:val="et-EE"/>
        </w:rPr>
        <w:t>4. algorit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"/>
        <w:gridCol w:w="623"/>
        <w:gridCol w:w="623"/>
        <w:gridCol w:w="623"/>
        <w:gridCol w:w="623"/>
        <w:gridCol w:w="623"/>
        <w:gridCol w:w="623"/>
        <w:gridCol w:w="623"/>
        <w:gridCol w:w="623"/>
        <w:gridCol w:w="623"/>
        <w:gridCol w:w="624"/>
        <w:gridCol w:w="624"/>
        <w:gridCol w:w="624"/>
        <w:gridCol w:w="624"/>
        <w:gridCol w:w="624"/>
      </w:tblGrid>
      <w:tr w:rsidR="00796E66" w:rsidRPr="00796E66" w:rsidTr="00554D46">
        <w:trPr>
          <w:trHeight w:val="493"/>
        </w:trPr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5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6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7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8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9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0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1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2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3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4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5.</w:t>
            </w:r>
          </w:p>
        </w:tc>
      </w:tr>
      <w:tr w:rsidR="00796E66" w:rsidRPr="00796E66" w:rsidTr="00554D46">
        <w:trPr>
          <w:trHeight w:val="556"/>
        </w:trPr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6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7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8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9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0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1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2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3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4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5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6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7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8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9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0.</w:t>
            </w:r>
          </w:p>
        </w:tc>
      </w:tr>
      <w:tr w:rsidR="00796E66" w:rsidRPr="00796E66" w:rsidTr="00554D46">
        <w:trPr>
          <w:trHeight w:val="564"/>
        </w:trPr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1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2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3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4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5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6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7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8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9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0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1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2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3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4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5.</w:t>
            </w:r>
          </w:p>
        </w:tc>
      </w:tr>
    </w:tbl>
    <w:p w:rsidR="00796E66" w:rsidRDefault="00796E66" w:rsidP="00796E66">
      <w:pPr>
        <w:tabs>
          <w:tab w:val="left" w:pos="5387"/>
        </w:tabs>
        <w:rPr>
          <w:lang w:val="et-EE"/>
        </w:rPr>
      </w:pPr>
    </w:p>
    <w:p w:rsidR="00796E66" w:rsidRDefault="00796E66" w:rsidP="00796E66">
      <w:pPr>
        <w:tabs>
          <w:tab w:val="left" w:pos="5387"/>
        </w:tabs>
        <w:rPr>
          <w:lang w:val="et-EE"/>
        </w:rPr>
      </w:pPr>
      <w:r>
        <w:rPr>
          <w:lang w:val="et-EE"/>
        </w:rPr>
        <w:t>5. algorit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"/>
        <w:gridCol w:w="623"/>
        <w:gridCol w:w="623"/>
        <w:gridCol w:w="623"/>
        <w:gridCol w:w="623"/>
        <w:gridCol w:w="623"/>
        <w:gridCol w:w="623"/>
        <w:gridCol w:w="623"/>
        <w:gridCol w:w="623"/>
        <w:gridCol w:w="623"/>
        <w:gridCol w:w="624"/>
        <w:gridCol w:w="624"/>
        <w:gridCol w:w="624"/>
        <w:gridCol w:w="624"/>
        <w:gridCol w:w="624"/>
      </w:tblGrid>
      <w:tr w:rsidR="00796E66" w:rsidRPr="00796E66" w:rsidTr="00554D46">
        <w:trPr>
          <w:trHeight w:val="493"/>
        </w:trPr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5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6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7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8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9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0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1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2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3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4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5.</w:t>
            </w:r>
          </w:p>
        </w:tc>
      </w:tr>
      <w:tr w:rsidR="00796E66" w:rsidRPr="00796E66" w:rsidTr="00554D46">
        <w:trPr>
          <w:trHeight w:val="556"/>
        </w:trPr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6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7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8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19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0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1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2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3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4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5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6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7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8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29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0.</w:t>
            </w:r>
          </w:p>
        </w:tc>
      </w:tr>
      <w:tr w:rsidR="00796E66" w:rsidRPr="00796E66" w:rsidTr="00554D46">
        <w:trPr>
          <w:trHeight w:val="564"/>
        </w:trPr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1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2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3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4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5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6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7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8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39.</w:t>
            </w:r>
          </w:p>
        </w:tc>
        <w:tc>
          <w:tcPr>
            <w:tcW w:w="623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0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1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2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3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4.</w:t>
            </w:r>
          </w:p>
        </w:tc>
        <w:tc>
          <w:tcPr>
            <w:tcW w:w="624" w:type="dxa"/>
          </w:tcPr>
          <w:p w:rsidR="00796E66" w:rsidRPr="00796E66" w:rsidRDefault="00796E66" w:rsidP="00554D46">
            <w:pPr>
              <w:tabs>
                <w:tab w:val="left" w:pos="5387"/>
              </w:tabs>
              <w:rPr>
                <w:sz w:val="14"/>
                <w:lang w:val="et-EE"/>
              </w:rPr>
            </w:pPr>
            <w:r w:rsidRPr="00796E66">
              <w:rPr>
                <w:sz w:val="14"/>
                <w:lang w:val="et-EE"/>
              </w:rPr>
              <w:t>45.</w:t>
            </w:r>
          </w:p>
        </w:tc>
      </w:tr>
    </w:tbl>
    <w:p w:rsidR="002D2C98" w:rsidRDefault="002D2C98" w:rsidP="00796E66">
      <w:pPr>
        <w:tabs>
          <w:tab w:val="left" w:pos="5387"/>
        </w:tabs>
        <w:rPr>
          <w:lang w:val="et-EE"/>
        </w:rPr>
      </w:pPr>
    </w:p>
    <w:p w:rsidR="00796E66" w:rsidRDefault="002D2C98" w:rsidP="002D2C98">
      <w:pPr>
        <w:pStyle w:val="Title"/>
        <w:rPr>
          <w:lang w:val="et-EE"/>
        </w:rPr>
      </w:pPr>
      <w:r>
        <w:rPr>
          <w:lang w:val="et-EE"/>
        </w:rPr>
        <w:br w:type="page"/>
      </w:r>
      <w:r>
        <w:rPr>
          <w:lang w:val="et-EE"/>
        </w:rPr>
        <w:lastRenderedPageBreak/>
        <w:t>Ülesanne</w:t>
      </w:r>
    </w:p>
    <w:p w:rsidR="00A456FD" w:rsidRDefault="00A456FD" w:rsidP="00A456FD">
      <w:pPr>
        <w:rPr>
          <w:lang w:val="et-EE"/>
        </w:rPr>
      </w:pPr>
      <w:r>
        <w:rPr>
          <w:lang w:val="et-EE"/>
        </w:rPr>
        <w:t>Koosta algoritm paberile kasutades allolevaid sümboleid:</w:t>
      </w:r>
    </w:p>
    <w:p w:rsidR="00A456FD" w:rsidRDefault="00A456FD" w:rsidP="00A456FD">
      <w:pPr>
        <w:rPr>
          <w:lang w:val="et-EE"/>
        </w:rPr>
      </w:pPr>
      <w:r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409700</wp:posOffset>
                </wp:positionH>
                <wp:positionV relativeFrom="paragraph">
                  <wp:posOffset>88265</wp:posOffset>
                </wp:positionV>
                <wp:extent cx="327660" cy="0"/>
                <wp:effectExtent l="0" t="133350" r="0" b="1333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7660" cy="0"/>
                        </a:xfrm>
                        <a:prstGeom prst="straightConnector1">
                          <a:avLst/>
                        </a:prstGeom>
                        <a:ln w="38100">
                          <a:headEnd type="none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BB355E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1" o:spid="_x0000_s1026" type="#_x0000_t32" style="position:absolute;margin-left:111pt;margin-top:6.95pt;width:25.8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" strokecolor="black [3200]" strokeweight="3pt">
                <v:stroke endarrow="open" joinstyle="miter"/>
              </v:shape>
            </w:pict>
          </mc:Fallback>
        </mc:AlternateContent>
      </w:r>
      <w:r>
        <w:rPr>
          <w:lang w:val="et-EE"/>
        </w:rPr>
        <w:t xml:space="preserve">Liigu 1 ruut </w:t>
      </w:r>
      <w:r w:rsidRPr="00A456FD">
        <w:rPr>
          <w:b/>
          <w:lang w:val="et-EE"/>
        </w:rPr>
        <w:t>paremale</w:t>
      </w:r>
      <w:r>
        <w:rPr>
          <w:lang w:val="et-EE"/>
        </w:rPr>
        <w:t xml:space="preserve">. </w:t>
      </w:r>
    </w:p>
    <w:p w:rsidR="00A456FD" w:rsidRDefault="00A456FD" w:rsidP="00A456FD">
      <w:pPr>
        <w:rPr>
          <w:lang w:val="et-EE"/>
        </w:rPr>
      </w:pPr>
    </w:p>
    <w:p w:rsidR="00A456FD" w:rsidRDefault="00A456FD" w:rsidP="00A456FD">
      <w:pPr>
        <w:rPr>
          <w:lang w:val="et-EE"/>
        </w:rPr>
      </w:pPr>
      <w:r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946618" wp14:editId="7F1D7E88">
                <wp:simplePos x="0" y="0"/>
                <wp:positionH relativeFrom="column">
                  <wp:posOffset>1409700</wp:posOffset>
                </wp:positionH>
                <wp:positionV relativeFrom="paragraph">
                  <wp:posOffset>76835</wp:posOffset>
                </wp:positionV>
                <wp:extent cx="327660" cy="0"/>
                <wp:effectExtent l="38100" t="133350" r="0" b="1333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27660" cy="0"/>
                        </a:xfrm>
                        <a:prstGeom prst="straightConnector1">
                          <a:avLst/>
                        </a:prstGeom>
                        <a:ln w="38100">
                          <a:headEnd type="none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C7BE6C" id="Straight Arrow Connector 23" o:spid="_x0000_s1026" type="#_x0000_t32" style="position:absolute;margin-left:111pt;margin-top:6.05pt;width:25.8pt;height:0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" strokecolor="black [3200]" strokeweight="3pt">
                <v:stroke endarrow="open" joinstyle="miter"/>
              </v:shape>
            </w:pict>
          </mc:Fallback>
        </mc:AlternateContent>
      </w:r>
      <w:r>
        <w:rPr>
          <w:lang w:val="et-EE"/>
        </w:rPr>
        <w:t xml:space="preserve">Liigu 1 ruut </w:t>
      </w:r>
      <w:r w:rsidRPr="00A456FD">
        <w:rPr>
          <w:b/>
          <w:lang w:val="et-EE"/>
        </w:rPr>
        <w:t>vasakule</w:t>
      </w:r>
      <w:r>
        <w:rPr>
          <w:lang w:val="et-EE"/>
        </w:rPr>
        <w:t>.</w:t>
      </w:r>
      <w:r w:rsidRPr="00A456FD">
        <w:rPr>
          <w:noProof/>
          <w:lang w:val="et-EE"/>
        </w:rPr>
        <w:t xml:space="preserve"> </w:t>
      </w:r>
    </w:p>
    <w:p w:rsidR="00A456FD" w:rsidRDefault="00A456FD" w:rsidP="00A456FD">
      <w:pPr>
        <w:rPr>
          <w:lang w:val="et-EE"/>
        </w:rPr>
      </w:pPr>
    </w:p>
    <w:p w:rsidR="00A456FD" w:rsidRDefault="00A456FD" w:rsidP="00A456FD">
      <w:pPr>
        <w:rPr>
          <w:lang w:val="et-EE"/>
        </w:rPr>
      </w:pPr>
      <w:r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69C566" wp14:editId="6AC6DDB4">
                <wp:simplePos x="0" y="0"/>
                <wp:positionH relativeFrom="column">
                  <wp:posOffset>1219200</wp:posOffset>
                </wp:positionH>
                <wp:positionV relativeFrom="paragraph">
                  <wp:posOffset>103505</wp:posOffset>
                </wp:positionV>
                <wp:extent cx="327660" cy="0"/>
                <wp:effectExtent l="49530" t="45720" r="64770" b="762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>
                          <a:off x="0" y="0"/>
                          <a:ext cx="327660" cy="0"/>
                        </a:xfrm>
                        <a:prstGeom prst="straightConnector1">
                          <a:avLst/>
                        </a:prstGeom>
                        <a:ln w="38100">
                          <a:headEnd type="none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0B4A56" id="Straight Arrow Connector 24" o:spid="_x0000_s1026" type="#_x0000_t32" style="position:absolute;margin-left:96pt;margin-top:8.15pt;width:25.8pt;height:0;rotation:-90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" strokecolor="black [3200]" strokeweight="3pt">
                <v:stroke endarrow="open" joinstyle="miter"/>
              </v:shape>
            </w:pict>
          </mc:Fallback>
        </mc:AlternateContent>
      </w:r>
      <w:r>
        <w:rPr>
          <w:lang w:val="et-EE"/>
        </w:rPr>
        <w:t xml:space="preserve">Liigu üks ruut </w:t>
      </w:r>
      <w:r w:rsidRPr="00A456FD">
        <w:rPr>
          <w:b/>
          <w:lang w:val="et-EE"/>
        </w:rPr>
        <w:t>üles</w:t>
      </w:r>
      <w:r>
        <w:rPr>
          <w:lang w:val="et-EE"/>
        </w:rPr>
        <w:t>.</w:t>
      </w:r>
    </w:p>
    <w:p w:rsidR="00A456FD" w:rsidRDefault="00A456FD" w:rsidP="00A456FD">
      <w:pPr>
        <w:rPr>
          <w:lang w:val="et-EE"/>
        </w:rPr>
      </w:pPr>
    </w:p>
    <w:p w:rsidR="00A456FD" w:rsidRDefault="00A456FD" w:rsidP="00A456FD">
      <w:pPr>
        <w:rPr>
          <w:lang w:val="et-EE"/>
        </w:rPr>
      </w:pPr>
      <w:r>
        <w:rPr>
          <w:noProof/>
          <w:lang w:val="et-E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918081C" wp14:editId="79FBCD6B">
                <wp:simplePos x="0" y="0"/>
                <wp:positionH relativeFrom="column">
                  <wp:posOffset>1089660</wp:posOffset>
                </wp:positionH>
                <wp:positionV relativeFrom="paragraph">
                  <wp:posOffset>149225</wp:posOffset>
                </wp:positionV>
                <wp:extent cx="327660" cy="0"/>
                <wp:effectExtent l="106680" t="7620" r="121920" b="4572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327660" cy="0"/>
                        </a:xfrm>
                        <a:prstGeom prst="straightConnector1">
                          <a:avLst/>
                        </a:prstGeom>
                        <a:ln w="38100">
                          <a:headEnd type="none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00A49F" id="Straight Arrow Connector 25" o:spid="_x0000_s1026" type="#_x0000_t32" style="position:absolute;margin-left:85.8pt;margin-top:11.75pt;width:25.8pt;height:0;rotation:9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" strokecolor="black [3200]" strokeweight="3pt">
                <v:stroke endarrow="open" joinstyle="miter"/>
              </v:shape>
            </w:pict>
          </mc:Fallback>
        </mc:AlternateContent>
      </w:r>
      <w:r>
        <w:rPr>
          <w:lang w:val="et-EE"/>
        </w:rPr>
        <w:t xml:space="preserve">Liigu üks ruut </w:t>
      </w:r>
      <w:r w:rsidRPr="00A456FD">
        <w:rPr>
          <w:b/>
          <w:lang w:val="et-EE"/>
        </w:rPr>
        <w:t>alla</w:t>
      </w:r>
      <w:r>
        <w:rPr>
          <w:lang w:val="et-EE"/>
        </w:rPr>
        <w:t>.</w:t>
      </w:r>
    </w:p>
    <w:p w:rsidR="00A456FD" w:rsidRDefault="00A456FD" w:rsidP="00A456FD">
      <w:pPr>
        <w:rPr>
          <w:b/>
          <w:lang w:val="et-E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298575</wp:posOffset>
                </wp:positionH>
                <wp:positionV relativeFrom="paragraph">
                  <wp:posOffset>149225</wp:posOffset>
                </wp:positionV>
                <wp:extent cx="327660" cy="335280"/>
                <wp:effectExtent l="19050" t="19050" r="15240" b="26670"/>
                <wp:wrapNone/>
                <wp:docPr id="28" name="Freeform: Shap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660" cy="335280"/>
                        </a:xfrm>
                        <a:custGeom>
                          <a:avLst/>
                          <a:gdLst>
                            <a:gd name="connsiteX0" fmla="*/ 76731 w 290099"/>
                            <a:gd name="connsiteY0" fmla="*/ 0 h 419100"/>
                            <a:gd name="connsiteX1" fmla="*/ 61491 w 290099"/>
                            <a:gd name="connsiteY1" fmla="*/ 68580 h 419100"/>
                            <a:gd name="connsiteX2" fmla="*/ 46251 w 290099"/>
                            <a:gd name="connsiteY2" fmla="*/ 91440 h 419100"/>
                            <a:gd name="connsiteX3" fmla="*/ 15771 w 290099"/>
                            <a:gd name="connsiteY3" fmla="*/ 160020 h 419100"/>
                            <a:gd name="connsiteX4" fmla="*/ 531 w 290099"/>
                            <a:gd name="connsiteY4" fmla="*/ 243840 h 419100"/>
                            <a:gd name="connsiteX5" fmla="*/ 15771 w 290099"/>
                            <a:gd name="connsiteY5" fmla="*/ 220980 h 419100"/>
                            <a:gd name="connsiteX6" fmla="*/ 61491 w 290099"/>
                            <a:gd name="connsiteY6" fmla="*/ 175260 h 419100"/>
                            <a:gd name="connsiteX7" fmla="*/ 130071 w 290099"/>
                            <a:gd name="connsiteY7" fmla="*/ 137160 h 419100"/>
                            <a:gd name="connsiteX8" fmla="*/ 152931 w 290099"/>
                            <a:gd name="connsiteY8" fmla="*/ 121920 h 419100"/>
                            <a:gd name="connsiteX9" fmla="*/ 175791 w 290099"/>
                            <a:gd name="connsiteY9" fmla="*/ 114300 h 419100"/>
                            <a:gd name="connsiteX10" fmla="*/ 221511 w 290099"/>
                            <a:gd name="connsiteY10" fmla="*/ 83820 h 419100"/>
                            <a:gd name="connsiteX11" fmla="*/ 213891 w 290099"/>
                            <a:gd name="connsiteY11" fmla="*/ 106680 h 419100"/>
                            <a:gd name="connsiteX12" fmla="*/ 175791 w 290099"/>
                            <a:gd name="connsiteY12" fmla="*/ 152400 h 419100"/>
                            <a:gd name="connsiteX13" fmla="*/ 152931 w 290099"/>
                            <a:gd name="connsiteY13" fmla="*/ 160020 h 419100"/>
                            <a:gd name="connsiteX14" fmla="*/ 122451 w 290099"/>
                            <a:gd name="connsiteY14" fmla="*/ 205740 h 419100"/>
                            <a:gd name="connsiteX15" fmla="*/ 114831 w 290099"/>
                            <a:gd name="connsiteY15" fmla="*/ 228600 h 419100"/>
                            <a:gd name="connsiteX16" fmla="*/ 99591 w 290099"/>
                            <a:gd name="connsiteY16" fmla="*/ 251460 h 419100"/>
                            <a:gd name="connsiteX17" fmla="*/ 91971 w 290099"/>
                            <a:gd name="connsiteY17" fmla="*/ 274320 h 419100"/>
                            <a:gd name="connsiteX18" fmla="*/ 69111 w 290099"/>
                            <a:gd name="connsiteY18" fmla="*/ 320040 h 419100"/>
                            <a:gd name="connsiteX19" fmla="*/ 91971 w 290099"/>
                            <a:gd name="connsiteY19" fmla="*/ 312420 h 419100"/>
                            <a:gd name="connsiteX20" fmla="*/ 137691 w 290099"/>
                            <a:gd name="connsiteY20" fmla="*/ 281940 h 419100"/>
                            <a:gd name="connsiteX21" fmla="*/ 198651 w 290099"/>
                            <a:gd name="connsiteY21" fmla="*/ 228600 h 419100"/>
                            <a:gd name="connsiteX22" fmla="*/ 221511 w 290099"/>
                            <a:gd name="connsiteY22" fmla="*/ 213360 h 419100"/>
                            <a:gd name="connsiteX23" fmla="*/ 244371 w 290099"/>
                            <a:gd name="connsiteY23" fmla="*/ 198120 h 419100"/>
                            <a:gd name="connsiteX24" fmla="*/ 267231 w 290099"/>
                            <a:gd name="connsiteY24" fmla="*/ 190500 h 419100"/>
                            <a:gd name="connsiteX25" fmla="*/ 274851 w 290099"/>
                            <a:gd name="connsiteY25" fmla="*/ 213360 h 419100"/>
                            <a:gd name="connsiteX26" fmla="*/ 290091 w 290099"/>
                            <a:gd name="connsiteY26" fmla="*/ 419100 h 419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290099" h="419100">
                              <a:moveTo>
                                <a:pt x="76731" y="0"/>
                              </a:moveTo>
                              <a:cubicBezTo>
                                <a:pt x="73804" y="17560"/>
                                <a:pt x="70870" y="49821"/>
                                <a:pt x="61491" y="68580"/>
                              </a:cubicBezTo>
                              <a:cubicBezTo>
                                <a:pt x="57395" y="76771"/>
                                <a:pt x="49970" y="83071"/>
                                <a:pt x="46251" y="91440"/>
                              </a:cubicBezTo>
                              <a:cubicBezTo>
                                <a:pt x="9979" y="173052"/>
                                <a:pt x="50261" y="108285"/>
                                <a:pt x="15771" y="160020"/>
                              </a:cubicBezTo>
                              <a:cubicBezTo>
                                <a:pt x="11092" y="178737"/>
                                <a:pt x="-2882" y="230188"/>
                                <a:pt x="531" y="243840"/>
                              </a:cubicBezTo>
                              <a:cubicBezTo>
                                <a:pt x="2752" y="252725"/>
                                <a:pt x="9687" y="227825"/>
                                <a:pt x="15771" y="220980"/>
                              </a:cubicBezTo>
                              <a:cubicBezTo>
                                <a:pt x="30090" y="204871"/>
                                <a:pt x="41044" y="182076"/>
                                <a:pt x="61491" y="175260"/>
                              </a:cubicBezTo>
                              <a:cubicBezTo>
                                <a:pt x="101727" y="161848"/>
                                <a:pt x="77668" y="172095"/>
                                <a:pt x="130071" y="137160"/>
                              </a:cubicBezTo>
                              <a:cubicBezTo>
                                <a:pt x="137691" y="132080"/>
                                <a:pt x="144243" y="124816"/>
                                <a:pt x="152931" y="121920"/>
                              </a:cubicBezTo>
                              <a:cubicBezTo>
                                <a:pt x="160551" y="119380"/>
                                <a:pt x="168770" y="118201"/>
                                <a:pt x="175791" y="114300"/>
                              </a:cubicBezTo>
                              <a:cubicBezTo>
                                <a:pt x="191802" y="105405"/>
                                <a:pt x="221511" y="83820"/>
                                <a:pt x="221511" y="83820"/>
                              </a:cubicBezTo>
                              <a:cubicBezTo>
                                <a:pt x="218971" y="91440"/>
                                <a:pt x="217483" y="99496"/>
                                <a:pt x="213891" y="106680"/>
                              </a:cubicBezTo>
                              <a:cubicBezTo>
                                <a:pt x="206863" y="120737"/>
                                <a:pt x="188430" y="143974"/>
                                <a:pt x="175791" y="152400"/>
                              </a:cubicBezTo>
                              <a:cubicBezTo>
                                <a:pt x="169108" y="156855"/>
                                <a:pt x="160551" y="157480"/>
                                <a:pt x="152931" y="160020"/>
                              </a:cubicBezTo>
                              <a:cubicBezTo>
                                <a:pt x="142771" y="175260"/>
                                <a:pt x="128243" y="188364"/>
                                <a:pt x="122451" y="205740"/>
                              </a:cubicBezTo>
                              <a:cubicBezTo>
                                <a:pt x="119911" y="213360"/>
                                <a:pt x="118423" y="221416"/>
                                <a:pt x="114831" y="228600"/>
                              </a:cubicBezTo>
                              <a:cubicBezTo>
                                <a:pt x="110735" y="236791"/>
                                <a:pt x="103687" y="243269"/>
                                <a:pt x="99591" y="251460"/>
                              </a:cubicBezTo>
                              <a:cubicBezTo>
                                <a:pt x="95999" y="258644"/>
                                <a:pt x="95563" y="267136"/>
                                <a:pt x="91971" y="274320"/>
                              </a:cubicBezTo>
                              <a:cubicBezTo>
                                <a:pt x="91545" y="275172"/>
                                <a:pt x="62727" y="313656"/>
                                <a:pt x="69111" y="320040"/>
                              </a:cubicBezTo>
                              <a:cubicBezTo>
                                <a:pt x="74791" y="325720"/>
                                <a:pt x="84950" y="316321"/>
                                <a:pt x="91971" y="312420"/>
                              </a:cubicBezTo>
                              <a:cubicBezTo>
                                <a:pt x="107982" y="303525"/>
                                <a:pt x="137691" y="281940"/>
                                <a:pt x="137691" y="281940"/>
                              </a:cubicBezTo>
                              <a:cubicBezTo>
                                <a:pt x="163091" y="243840"/>
                                <a:pt x="145311" y="264160"/>
                                <a:pt x="198651" y="228600"/>
                              </a:cubicBezTo>
                              <a:lnTo>
                                <a:pt x="221511" y="213360"/>
                              </a:lnTo>
                              <a:cubicBezTo>
                                <a:pt x="229131" y="208280"/>
                                <a:pt x="235683" y="201016"/>
                                <a:pt x="244371" y="198120"/>
                              </a:cubicBezTo>
                              <a:lnTo>
                                <a:pt x="267231" y="190500"/>
                              </a:lnTo>
                              <a:cubicBezTo>
                                <a:pt x="269771" y="198120"/>
                                <a:pt x="273930" y="205381"/>
                                <a:pt x="274851" y="213360"/>
                              </a:cubicBezTo>
                              <a:cubicBezTo>
                                <a:pt x="290971" y="353068"/>
                                <a:pt x="290091" y="337893"/>
                                <a:pt x="290091" y="419100"/>
                              </a:cubicBezTo>
                            </a:path>
                          </a:pathLst>
                        </a:cu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8E84E" id="Freeform: Shape 28" o:spid="_x0000_s1026" style="position:absolute;margin-left:102.25pt;margin-top:11.75pt;width:25.8pt;height:26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90099,419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" path="m76731,c73804,17560,70870,49821,61491,68580,57395,76771,49970,83071,46251,91440v-36272,81612,4010,16845,-30480,68580c11092,178737,-2882,230188,531,243840v2221,8885,9156,-16015,15240,-22860c30090,204871,41044,182076,61491,175260v40236,-13412,16177,-3165,68580,-38100c137691,132080,144243,124816,152931,121920v7620,-2540,15839,-3719,22860,-7620c191802,105405,221511,83820,221511,83820v-2540,7620,-4028,15676,-7620,22860c206863,120737,188430,143974,175791,152400v-6683,4455,-15240,5080,-22860,7620c142771,175260,128243,188364,122451,205740v-2540,7620,-4028,15676,-7620,22860c110735,236791,103687,243269,99591,251460v-3592,7184,-4028,15676,-7620,22860c91545,275172,62727,313656,69111,320040v5680,5680,15839,-3719,22860,-7620c107982,303525,137691,281940,137691,281940v25400,-38100,7620,-17780,60960,-53340l221511,213360v7620,-5080,14172,-12344,22860,-15240l267231,190500v2540,7620,6699,14881,7620,22860c290971,353068,290091,337893,290091,419100e" filled="f" strokecolor="black [3200]" strokeweight="3pt">
                <v:stroke joinstyle="miter"/>
                <v:path arrowok="t" o:connecttype="custom" o:connectlocs="86666,0;69453,54864;52239,73152;17813,128016;600,195072;17813,176784;69453,140208;146912,109728;172732,97536;198552,91440;250191,67056;241585,85344;198552,121920;172732,128016;138306,164592;129699,182880;112486,201168;103879,219456;78059,256032;103879,249936;155519,225552;224372,182880;250191,170688;276011,158496;301831,152400;310438,170688;327651,335280" o:connectangles="0,0,0,0,0,0,0,0,0,0,0,0,0,0,0,0,0,0,0,0,0,0,0,0,0,0,0"/>
              </v:shape>
            </w:pict>
          </mc:Fallback>
        </mc:AlternateContent>
      </w:r>
    </w:p>
    <w:p w:rsidR="00A456FD" w:rsidRDefault="00A456FD" w:rsidP="002D2C98">
      <w:pPr>
        <w:rPr>
          <w:lang w:val="et-EE"/>
        </w:rPr>
      </w:pPr>
      <w:r w:rsidRPr="00A456FD">
        <w:rPr>
          <w:b/>
          <w:lang w:val="et-EE"/>
        </w:rPr>
        <w:t>Värvi</w:t>
      </w:r>
      <w:r>
        <w:rPr>
          <w:lang w:val="et-EE"/>
        </w:rPr>
        <w:t xml:space="preserve"> ruut, kus asud.</w:t>
      </w:r>
    </w:p>
    <w:p w:rsidR="00097BA0" w:rsidRDefault="00097BA0" w:rsidP="002D2C98">
      <w:pPr>
        <w:rPr>
          <w:lang w:val="et-EE"/>
        </w:rPr>
      </w:pPr>
    </w:p>
    <w:p w:rsidR="00A456FD" w:rsidRDefault="002D2C98" w:rsidP="002D2C98">
      <w:pPr>
        <w:rPr>
          <w:lang w:val="et-EE"/>
        </w:rPr>
      </w:pPr>
      <w:bookmarkStart w:id="0" w:name="_GoBack"/>
      <w:bookmarkEnd w:id="0"/>
      <w:r>
        <w:rPr>
          <w:lang w:val="et-EE"/>
        </w:rPr>
        <w:t xml:space="preserve">Vali </w:t>
      </w:r>
      <w:r w:rsidR="00A456FD">
        <w:rPr>
          <w:lang w:val="et-EE"/>
        </w:rPr>
        <w:t xml:space="preserve">selleks </w:t>
      </w:r>
      <w:r>
        <w:rPr>
          <w:lang w:val="et-EE"/>
        </w:rPr>
        <w:t>altpoolt üks joonis, mille kohta kirjutad sõbrale algoritmi.</w:t>
      </w:r>
      <w:r w:rsidR="00097BA0">
        <w:rPr>
          <w:lang w:val="et-EE"/>
        </w:rPr>
        <w:t xml:space="preserve"> </w:t>
      </w:r>
      <w:r>
        <w:rPr>
          <w:lang w:val="et-EE"/>
        </w:rPr>
        <w:t>Ära sõbrale näita, millise valisid!</w:t>
      </w:r>
    </w:p>
    <w:p w:rsidR="00A456FD" w:rsidRDefault="00A456FD" w:rsidP="002D2C98">
      <w:pPr>
        <w:rPr>
          <w:lang w:val="et-EE"/>
        </w:rPr>
      </w:pPr>
      <w:r>
        <w:rPr>
          <w:noProof/>
        </w:rPr>
        <w:drawing>
          <wp:inline distT="0" distB="0" distL="0" distR="0" wp14:anchorId="4D3C0BF0" wp14:editId="0CEF0AFA">
            <wp:extent cx="5943600" cy="179260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56FD" w:rsidRDefault="00A456FD" w:rsidP="002D2C98">
      <w:pPr>
        <w:rPr>
          <w:lang w:val="et-EE"/>
        </w:rPr>
      </w:pPr>
      <w:r>
        <w:rPr>
          <w:noProof/>
        </w:rPr>
        <w:drawing>
          <wp:inline distT="0" distB="0" distL="0" distR="0" wp14:anchorId="33370412" wp14:editId="57DB9756">
            <wp:extent cx="5943600" cy="174498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56FD" w:rsidRDefault="00A456FD" w:rsidP="002D2C98">
      <w:pPr>
        <w:rPr>
          <w:lang w:val="et-EE"/>
        </w:rPr>
      </w:pPr>
      <w:r>
        <w:rPr>
          <w:lang w:val="et-EE"/>
        </w:rPr>
        <w:t>Kui algoritm on valmis, siis lase sõbral selle põhjal joonistada.</w:t>
      </w:r>
    </w:p>
    <w:p w:rsidR="00A456FD" w:rsidRPr="002D2C98" w:rsidRDefault="00A456FD" w:rsidP="002D2C98">
      <w:pPr>
        <w:rPr>
          <w:lang w:val="et-EE"/>
        </w:rPr>
      </w:pPr>
      <w:r>
        <w:rPr>
          <w:lang w:val="et-EE"/>
        </w:rPr>
        <w:t>Kui aega üle jääb, siis koosta ise enda muster ruudustikku ja koosta sellele ise enda algoritm.</w:t>
      </w:r>
    </w:p>
    <w:sectPr w:rsidR="00A456FD" w:rsidRPr="002D2C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13B25"/>
    <w:multiLevelType w:val="hybridMultilevel"/>
    <w:tmpl w:val="7BF86C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E4537E"/>
    <w:multiLevelType w:val="hybridMultilevel"/>
    <w:tmpl w:val="1CCE5A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CzMDQ0tjQ2szA3NjRU0lEKTi0uzszPAykwrAUAGADgZCwAAAA="/>
  </w:docVars>
  <w:rsids>
    <w:rsidRoot w:val="00796E66"/>
    <w:rsid w:val="00097BA0"/>
    <w:rsid w:val="002D2C98"/>
    <w:rsid w:val="00796E66"/>
    <w:rsid w:val="00A456FD"/>
    <w:rsid w:val="00C10B46"/>
    <w:rsid w:val="00EB1133"/>
    <w:rsid w:val="00EB3FE4"/>
    <w:rsid w:val="00FC3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47D11"/>
  <w15:chartTrackingRefBased/>
  <w15:docId w15:val="{2326DC9C-1A39-481E-9492-4FA6C0BE3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6E66"/>
    <w:pPr>
      <w:ind w:left="720"/>
      <w:contextualSpacing/>
    </w:pPr>
  </w:style>
  <w:style w:type="table" w:styleId="TableGrid">
    <w:name w:val="Table Grid"/>
    <w:basedOn w:val="TableNormal"/>
    <w:uiPriority w:val="39"/>
    <w:rsid w:val="00796E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D2C9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D2C9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uno Palts</dc:creator>
  <cp:keywords/>
  <dc:description/>
  <cp:lastModifiedBy>Tauno Palts</cp:lastModifiedBy>
  <cp:revision>4</cp:revision>
  <dcterms:created xsi:type="dcterms:W3CDTF">2018-04-20T06:58:00Z</dcterms:created>
  <dcterms:modified xsi:type="dcterms:W3CDTF">2018-04-20T07:17:00Z</dcterms:modified>
</cp:coreProperties>
</file>